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1e4a56bc5ab3a5a7a93355aaeb888a4282637c"/>
    <w:p>
      <w:pPr>
        <w:pStyle w:val="Heading1"/>
      </w:pPr>
      <w:r>
        <w:t xml:space="preserve">Cover Letter for Financial Analyst Position in Algeria Algiers</w:t>
      </w:r>
    </w:p>
    <w:p>
      <w:pPr>
        <w:pStyle w:val="FirstParagraph"/>
      </w:pPr>
      <w:r>
        <w:rPr>
          <w:bCs/>
          <w:b/>
        </w:rPr>
        <w:t xml:space="preserve">Date:</w:t>
      </w:r>
      <w:r>
        <w:t xml:space="preserve"> </w:t>
      </w:r>
      <w:r>
        <w:t xml:space="preserve">[Insert Date]</w:t>
      </w:r>
    </w:p>
    <w:p>
      <w:pPr>
        <w:pStyle w:val="BodyText"/>
      </w:pPr>
      <w:r>
        <w:t xml:space="preserve">Dear [Hiring Manager's Name or "Hiring Team"],</w:t>
      </w:r>
    </w:p>
    <w:p>
      <w:pPr>
        <w:pStyle w:val="BodyText"/>
      </w:pPr>
      <w:r>
        <w:t xml:space="preserve">I am writing to express my interest in the Financial Analyst position at [Company Name] in Algeria Algiers. With a robust background in financial analysis, a deep understanding of the economic dynamics of North Africa, and a commitment to driving strategic decision-making through data-driven insights, I am eager to contribute my expertise to your organization. Algeria Algiers, as a pivotal hub for commerce and investment in the region, presents an exciting opportunity for professionals like myself to leverage their skills in a rapidly evolving market. This letter outlines my qualifications, experiences, and enthusiasm for this role.</w:t>
      </w:r>
    </w:p>
    <w:bookmarkStart w:id="20" w:name="why-i-am-the-ideal-candidate"/>
    <w:p>
      <w:pPr>
        <w:pStyle w:val="Heading2"/>
      </w:pPr>
      <w:r>
        <w:t xml:space="preserve">Why I Am the Ideal Candidate</w:t>
      </w:r>
    </w:p>
    <w:p>
      <w:pPr>
        <w:pStyle w:val="FirstParagraph"/>
      </w:pPr>
      <w:r>
        <w:t xml:space="preserve">As a seasoned Financial Analyst with [X years] of experience in financial modeling, risk assessment, and performance analysis, I have consistently delivered value to organizations by transforming complex data into actionable strategies. My career has been rooted in understanding the interplay between global economic trends and localized market conditions—particularly in regions like Algeria Algiers, where the intersection of traditional industries (such as oil and gas) and emerging sectors (like renewable energy and technology) creates a unique financial landscape.</w:t>
      </w:r>
    </w:p>
    <w:p>
      <w:pPr>
        <w:pStyle w:val="BodyText"/>
      </w:pPr>
      <w:r>
        <w:t xml:space="preserve">In my previous role at [Previous Company Name], I led the development of financial forecasts for a portfolio of projects in North Africa, including Algeria. This involved analyzing macroeconomic indicators, assessing regulatory frameworks, and collaborating with cross-functional teams to align financial strategies with business objectives. My work contributed to a 15% improvement in budget accuracy and a 20% reduction in operational costs within the first year. These achievements were possible due to my ability to navigate the complexities of local markets while maintaining a global perspective.</w:t>
      </w:r>
    </w:p>
    <w:p>
      <w:pPr>
        <w:pStyle w:val="BodyText"/>
      </w:pPr>
      <w:r>
        <w:t xml:space="preserve">What sets me apart is my adaptability to diverse economic environments. In Algeria Algiers, where the financial sector is transitioning from a reliance on hydrocarbons to a more diversified economy, I have developed specialized skills in analyzing non-traditional revenue streams and evaluating risks associated with geopolitical and regulatory shifts. For instance, during my tenure at [Another Previous Company], I conducted a comprehensive study on the impact of currency fluctuations on local investments, which directly informed the company’s hedging strategies. This experience has equipped me to support [Company Name] in making informed decisions that align with both short-term goals and long-term sustainability.</w:t>
      </w:r>
    </w:p>
    <w:bookmarkEnd w:id="20"/>
    <w:bookmarkStart w:id="21" w:name="X29f40ad7b94a2562c3d6bd0e56050c17f17ae83"/>
    <w:p>
      <w:pPr>
        <w:pStyle w:val="Heading2"/>
      </w:pPr>
      <w:r>
        <w:t xml:space="preserve">Understanding Algeria Algiers' Financial Ecosystem</w:t>
      </w:r>
    </w:p>
    <w:p>
      <w:pPr>
        <w:pStyle w:val="FirstParagraph"/>
      </w:pPr>
      <w:r>
        <w:t xml:space="preserve">Algeria Algiers is a city of contrasts—home to bustling markets, historic architecture, and a growing tech sector. As a Financial Analyst, I recognize the importance of understanding the region’s unique challenges and opportunities. The Algerian economy has faced volatility due to oil price fluctuations, but it also presents immense potential for innovation and growth. My knowledge of local regulations, such as those governing foreign investments and tax policies, allows me to provide insights that are both compliant and strategic.</w:t>
      </w:r>
    </w:p>
    <w:p>
      <w:pPr>
        <w:pStyle w:val="BodyText"/>
      </w:pPr>
      <w:r>
        <w:t xml:space="preserve">Furthermore, I am familiar with the cultural nuances of working in Algeria Algiers. Building trust and fostering collaboration with stakeholders is critical in this environment, and I have honed my communication skills to ensure clarity and transparency across all levels of an organization. Whether presenting findings to executives or collaborating with teams on cross-border projects, I prioritize clarity, precision, and cultural sensitivity.</w:t>
      </w:r>
    </w:p>
    <w:bookmarkEnd w:id="21"/>
    <w:bookmarkStart w:id="22" w:name="key-skills-for-the-role"/>
    <w:p>
      <w:pPr>
        <w:pStyle w:val="Heading2"/>
      </w:pPr>
      <w:r>
        <w:t xml:space="preserve">Key Skills for the Role</w:t>
      </w:r>
    </w:p>
    <w:p>
      <w:pPr>
        <w:pStyle w:val="FirstParagraph"/>
      </w:pPr>
      <w:r>
        <w:t xml:space="preserve">My expertise in financial analysis is complemented by a strong technical skill set. Proficient in tools such as Excel (with advanced VBA scripting), SQL, and Python, I am adept at processing large datasets and creating dynamic dashboards to visualize trends. Additionally, my certifications in [relevant certifications, e.g., CFA or CPA] have reinforced my analytical rigor and ethical standards.</w:t>
      </w:r>
    </w:p>
    <w:p>
      <w:pPr>
        <w:pStyle w:val="BodyText"/>
      </w:pPr>
      <w:r>
        <w:t xml:space="preserve">One of my core strengths is risk management. In Algeria Algiers, where economic uncertainty can impact business operations, I have developed strategies to mitigate financial risks through scenario analysis and stress testing. For example, I once designed a risk assessment framework for a multinational corporation operating in the region, which identified potential vulnerabilities in supply chain financing and recommended alternative strategies to reduce exposure.</w:t>
      </w:r>
    </w:p>
    <w:p>
      <w:pPr>
        <w:pStyle w:val="BodyText"/>
      </w:pPr>
      <w:r>
        <w:t xml:space="preserve">Moreover, my ability to interpret financial data in the context of local market conditions is invaluable. Whether analyzing inflation rates, exchange rate movements, or industry-specific benchmarks, I ensure that recommendations are tailored to the realities of Algeria Algiers. This approach has helped organizations optimize their capital structures and improve profitability even in challenging environments.</w:t>
      </w:r>
    </w:p>
    <w:bookmarkEnd w:id="22"/>
    <w:bookmarkStart w:id="23" w:name="why-company-name"/>
    <w:p>
      <w:pPr>
        <w:pStyle w:val="Heading2"/>
      </w:pPr>
      <w:r>
        <w:t xml:space="preserve">Why [Company Name]?</w:t>
      </w:r>
    </w:p>
    <w:p>
      <w:pPr>
        <w:pStyle w:val="FirstParagraph"/>
      </w:pPr>
      <w:r>
        <w:t xml:space="preserve">[Company Name]’s reputation as a leader in [industry or sector] resonates with my professional values. I am particularly impressed by your commitment to [specific company initiative, e.g., sustainability, innovation, or community development], which aligns with my belief in responsible financial practices. In Algeria Algiers, where the demand for ethical and transparent financial solutions is growing, I see an opportunity to contribute meaningfully to your mission.</w:t>
      </w:r>
    </w:p>
    <w:p>
      <w:pPr>
        <w:pStyle w:val="BodyText"/>
      </w:pPr>
      <w:r>
        <w:t xml:space="preserve">I am also drawn to the collaborative culture at [Company Name]. Financial analysis is not a solitary endeavor; it requires teamwork, creativity, and a shared vision. My experience in leading cross-functional projects and mentoring junior analysts has prepared me to thrive in such an environment. I am confident that my proactive approach and dedication to excellence will make me an asset to your team.</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Financial Analyst in Algeria Algiers. My combination of technical expertise, regional knowledge, and passion for driving value through financial insights positions me to contribute effectively to your organization’s success. I would welcome the opportunity to discuss how my background and skills align with your needs.</w:t>
      </w:r>
    </w:p>
    <w:p>
      <w:pPr>
        <w:pStyle w:val="BodyText"/>
      </w:pPr>
      <w:r>
        <w:t xml:space="preserve">Thank you for considering my application. I look forward to the possibility of contributing to [Company Name]’s continued growth and innovation in Algeria Algiers.</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1:18Z</dcterms:created>
  <dcterms:modified xsi:type="dcterms:W3CDTF">2026-07-21T06:41:18Z</dcterms:modified>
</cp:coreProperties>
</file>

<file path=docProps/custom.xml><?xml version="1.0" encoding="utf-8"?>
<Properties xmlns="http://schemas.openxmlformats.org/officeDocument/2006/custom-properties" xmlns:vt="http://schemas.openxmlformats.org/officeDocument/2006/docPropsVTypes"/>
</file>